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2124D3" w14:textId="43EE0156" w:rsidR="009252AD" w:rsidRDefault="00DD4A0A">
      <w:pPr>
        <w:pStyle w:val="Title"/>
      </w:pPr>
      <w:r>
        <w:t xml:space="preserve">Feedback for Project Number </w:t>
      </w:r>
      <w:r w:rsidR="00A446C4">
        <w:t>2</w:t>
      </w:r>
      <w:r w:rsidR="009742D1">
        <w:t>9</w:t>
      </w:r>
    </w:p>
    <w:p w14:paraId="6D8E659A" w14:textId="77777777" w:rsidR="009252AD" w:rsidRDefault="00DD4A0A">
      <w:pPr>
        <w:pStyle w:val="Heading2"/>
      </w:pPr>
      <w:bookmarkStart w:id="0" w:name="instructions"/>
      <w:bookmarkEnd w:id="0"/>
      <w:r>
        <w:t>Instructions</w:t>
      </w:r>
    </w:p>
    <w:p w14:paraId="0ADCB292" w14:textId="77777777" w:rsidR="009252AD" w:rsidRDefault="00DD4A0A">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w:t>
      </w:r>
      <w:r>
        <w:rPr>
          <w:i/>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nks here</w:t>
        </w:r>
      </w:hyperlink>
    </w:p>
    <w:p w14:paraId="4FBB34A0" w14:textId="77777777" w:rsidR="009252AD" w:rsidRDefault="00DD4A0A">
      <w:pPr>
        <w:pStyle w:val="BodyText"/>
      </w:pPr>
      <w:r>
        <w:rPr>
          <w:b/>
        </w:rPr>
        <w:t>Be sure to change the name of the project in the title above and in the document titl</w:t>
      </w:r>
      <w:r>
        <w:rPr>
          <w:b/>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rPr>
        <w:t>Sunday, May 8th at 11:59pm CST</w:t>
      </w:r>
      <w:r>
        <w:t xml:space="preserve">. For ease you can use this markdown file to fill out your responses and knit which will produce a word </w:t>
      </w:r>
      <w:r>
        <w:t>document for you.</w:t>
      </w:r>
    </w:p>
    <w:p w14:paraId="5BDEB0B2" w14:textId="77777777" w:rsidR="009252AD" w:rsidRDefault="00DD4A0A">
      <w:pPr>
        <w:pStyle w:val="Heading2"/>
      </w:pPr>
      <w:bookmarkStart w:id="1" w:name="feedback-below"/>
      <w:bookmarkEnd w:id="1"/>
      <w:r>
        <w:t>Feedback Below</w:t>
      </w:r>
    </w:p>
    <w:p w14:paraId="6BE712C9" w14:textId="1B3FFA3B" w:rsidR="00A446C4" w:rsidRDefault="00DD4A0A" w:rsidP="00546D66">
      <w:pPr>
        <w:pStyle w:val="FirstParagraph"/>
        <w:rPr>
          <w:b/>
        </w:rPr>
      </w:pPr>
      <w:r>
        <w:rPr>
          <w:b/>
        </w:rPr>
        <w:t>What did you first notice about this project?</w:t>
      </w:r>
    </w:p>
    <w:p w14:paraId="006F68C1" w14:textId="1890A72B" w:rsidR="007110A4" w:rsidRPr="007110A4" w:rsidRDefault="002F4D15" w:rsidP="007110A4">
      <w:pPr>
        <w:pStyle w:val="BodyText"/>
        <w:numPr>
          <w:ilvl w:val="0"/>
          <w:numId w:val="4"/>
        </w:numPr>
      </w:pPr>
      <w:r>
        <w:t xml:space="preserve">A brief analysis of the variables such as weight, size </w:t>
      </w:r>
      <w:proofErr w:type="spellStart"/>
      <w:r>
        <w:t>etc</w:t>
      </w:r>
      <w:proofErr w:type="spellEnd"/>
    </w:p>
    <w:p w14:paraId="311F396A" w14:textId="0069DB7D" w:rsidR="009252AD" w:rsidRDefault="00DD4A0A">
      <w:pPr>
        <w:pStyle w:val="BodyText"/>
        <w:rPr>
          <w:b/>
        </w:rPr>
      </w:pPr>
      <w:r>
        <w:rPr>
          <w:b/>
        </w:rPr>
        <w:t>W</w:t>
      </w:r>
      <w:r>
        <w:rPr>
          <w:b/>
        </w:rPr>
        <w:t>hat was this project’s main story?</w:t>
      </w:r>
    </w:p>
    <w:p w14:paraId="78160D18" w14:textId="3A3787BD" w:rsidR="002F4D15" w:rsidRPr="002F4D15" w:rsidRDefault="002F4D15" w:rsidP="002F4D15">
      <w:pPr>
        <w:pStyle w:val="BodyText"/>
        <w:numPr>
          <w:ilvl w:val="0"/>
          <w:numId w:val="4"/>
        </w:numPr>
        <w:rPr>
          <w:bCs/>
        </w:rPr>
      </w:pPr>
      <w:r w:rsidRPr="002F4D15">
        <w:rPr>
          <w:bCs/>
        </w:rPr>
        <w:t>Employee ice cream cone distribution and cone size customers would like.</w:t>
      </w:r>
    </w:p>
    <w:p w14:paraId="15EA67C2" w14:textId="7F5F3ACB" w:rsidR="009252AD" w:rsidRDefault="00DD4A0A">
      <w:pPr>
        <w:pStyle w:val="BodyText"/>
        <w:rPr>
          <w:b/>
        </w:rPr>
      </w:pPr>
      <w:r>
        <w:rPr>
          <w:b/>
        </w:rPr>
        <w:t>What were some areas of improvement?</w:t>
      </w:r>
    </w:p>
    <w:p w14:paraId="035F757C" w14:textId="101AE582" w:rsidR="002F4D15" w:rsidRDefault="002F4D15" w:rsidP="002F4D15">
      <w:pPr>
        <w:pStyle w:val="BodyText"/>
        <w:numPr>
          <w:ilvl w:val="0"/>
          <w:numId w:val="4"/>
        </w:numPr>
        <w:rPr>
          <w:bCs/>
        </w:rPr>
      </w:pPr>
      <w:r w:rsidRPr="002F4D15">
        <w:rPr>
          <w:bCs/>
        </w:rPr>
        <w:t>The data size should have been increased</w:t>
      </w:r>
      <w:r>
        <w:rPr>
          <w:bCs/>
        </w:rPr>
        <w:t xml:space="preserve">. </w:t>
      </w:r>
    </w:p>
    <w:p w14:paraId="72E36A7D" w14:textId="3E305BFE" w:rsidR="002F4D15" w:rsidRPr="002F4D15" w:rsidRDefault="002F4D15" w:rsidP="002F4D15">
      <w:pPr>
        <w:pStyle w:val="BodyText"/>
        <w:numPr>
          <w:ilvl w:val="0"/>
          <w:numId w:val="4"/>
        </w:numPr>
        <w:rPr>
          <w:bCs/>
        </w:rPr>
      </w:pPr>
      <w:r>
        <w:rPr>
          <w:bCs/>
        </w:rPr>
        <w:t>The graph should be labeled and should be given a title.</w:t>
      </w:r>
    </w:p>
    <w:p w14:paraId="5C9B458E" w14:textId="604603E7" w:rsidR="009252AD" w:rsidRDefault="00DD4A0A">
      <w:pPr>
        <w:pStyle w:val="BodyText"/>
        <w:rPr>
          <w:b/>
        </w:rPr>
      </w:pPr>
      <w:r>
        <w:rPr>
          <w:b/>
        </w:rPr>
        <w:t>What elements would you add to this project?</w:t>
      </w:r>
    </w:p>
    <w:p w14:paraId="79108C95" w14:textId="73177239" w:rsidR="002F4D15" w:rsidRDefault="008A528F" w:rsidP="008A528F">
      <w:pPr>
        <w:pStyle w:val="BodyText"/>
        <w:numPr>
          <w:ilvl w:val="0"/>
          <w:numId w:val="5"/>
        </w:numPr>
        <w:rPr>
          <w:bCs/>
        </w:rPr>
      </w:pPr>
      <w:r w:rsidRPr="008A528F">
        <w:rPr>
          <w:bCs/>
        </w:rPr>
        <w:t>I would add a background to it to enhance the appearance</w:t>
      </w:r>
      <w:r>
        <w:rPr>
          <w:bCs/>
        </w:rPr>
        <w:t>.</w:t>
      </w:r>
    </w:p>
    <w:p w14:paraId="6585F129" w14:textId="13E65BA2" w:rsidR="008A528F" w:rsidRPr="008A528F" w:rsidRDefault="008A528F" w:rsidP="008A528F">
      <w:pPr>
        <w:pStyle w:val="BodyText"/>
        <w:numPr>
          <w:ilvl w:val="0"/>
          <w:numId w:val="5"/>
        </w:numPr>
        <w:rPr>
          <w:bCs/>
        </w:rPr>
      </w:pPr>
      <w:r>
        <w:rPr>
          <w:bCs/>
        </w:rPr>
        <w:t>I would increase the data size.</w:t>
      </w:r>
    </w:p>
    <w:p w14:paraId="4BC84EBF" w14:textId="07560FC6" w:rsidR="009252AD" w:rsidRDefault="00DD4A0A">
      <w:pPr>
        <w:pStyle w:val="BodyText"/>
        <w:rPr>
          <w:b/>
        </w:rPr>
      </w:pPr>
      <w:r>
        <w:rPr>
          <w:b/>
        </w:rPr>
        <w:t>What were some successful elements of this project?</w:t>
      </w:r>
    </w:p>
    <w:p w14:paraId="0BA7E212" w14:textId="63DC284A" w:rsidR="008A528F" w:rsidRPr="008A528F" w:rsidRDefault="008A528F" w:rsidP="008A528F">
      <w:pPr>
        <w:pStyle w:val="BodyText"/>
        <w:numPr>
          <w:ilvl w:val="0"/>
          <w:numId w:val="6"/>
        </w:numPr>
        <w:rPr>
          <w:bCs/>
        </w:rPr>
      </w:pPr>
      <w:r w:rsidRPr="008A528F">
        <w:rPr>
          <w:bCs/>
        </w:rPr>
        <w:t>The project</w:t>
      </w:r>
      <w:r>
        <w:rPr>
          <w:bCs/>
        </w:rPr>
        <w:t xml:space="preserve"> </w:t>
      </w:r>
      <w:r w:rsidRPr="008A528F">
        <w:rPr>
          <w:bCs/>
        </w:rPr>
        <w:t>can interact with data to produce a dashboard.</w:t>
      </w:r>
    </w:p>
    <w:p w14:paraId="5E81E062" w14:textId="1002919A" w:rsidR="009252AD" w:rsidRDefault="00DD4A0A">
      <w:pPr>
        <w:pStyle w:val="BodyText"/>
        <w:rPr>
          <w:b/>
        </w:rPr>
      </w:pPr>
      <w:r>
        <w:rPr>
          <w:b/>
        </w:rPr>
        <w:t>Any oth</w:t>
      </w:r>
      <w:r>
        <w:rPr>
          <w:b/>
        </w:rPr>
        <w:t>er thoughts you would like to convey to your peer?</w:t>
      </w:r>
    </w:p>
    <w:p w14:paraId="4D9877F1" w14:textId="67D8B821" w:rsidR="008A528F" w:rsidRPr="008A528F" w:rsidRDefault="008A528F" w:rsidP="008A528F">
      <w:pPr>
        <w:pStyle w:val="BodyText"/>
        <w:numPr>
          <w:ilvl w:val="0"/>
          <w:numId w:val="6"/>
        </w:numPr>
        <w:rPr>
          <w:bCs/>
        </w:rPr>
      </w:pPr>
      <w:r w:rsidRPr="008A528F">
        <w:rPr>
          <w:bCs/>
        </w:rPr>
        <w:lastRenderedPageBreak/>
        <w:t>The data size should be increased</w:t>
      </w:r>
    </w:p>
    <w:p w14:paraId="001CB73D" w14:textId="1F01DDD2" w:rsidR="008A528F" w:rsidRPr="008A528F" w:rsidRDefault="008A528F" w:rsidP="008A528F">
      <w:pPr>
        <w:pStyle w:val="BodyText"/>
        <w:numPr>
          <w:ilvl w:val="0"/>
          <w:numId w:val="6"/>
        </w:numPr>
        <w:rPr>
          <w:bCs/>
        </w:rPr>
      </w:pPr>
      <w:r w:rsidRPr="008A528F">
        <w:rPr>
          <w:bCs/>
        </w:rPr>
        <w:t>Apply background color to the project to make it beautiful</w:t>
      </w:r>
    </w:p>
    <w:p w14:paraId="4E6815D1" w14:textId="44AC5E0A" w:rsidR="00562D9B" w:rsidRDefault="00562D9B" w:rsidP="00ED5F46">
      <w:pPr>
        <w:pStyle w:val="BodyText"/>
        <w:ind w:left="720"/>
      </w:pPr>
    </w:p>
    <w:sectPr w:rsidR="00562D9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3406ED" w14:textId="77777777" w:rsidR="00DD4A0A" w:rsidRDefault="00DD4A0A">
      <w:pPr>
        <w:spacing w:after="0"/>
      </w:pPr>
      <w:r>
        <w:separator/>
      </w:r>
    </w:p>
  </w:endnote>
  <w:endnote w:type="continuationSeparator" w:id="0">
    <w:p w14:paraId="5F9E2177" w14:textId="77777777" w:rsidR="00DD4A0A" w:rsidRDefault="00DD4A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44078A" w14:textId="77777777" w:rsidR="00DD4A0A" w:rsidRDefault="00DD4A0A">
      <w:r>
        <w:separator/>
      </w:r>
    </w:p>
  </w:footnote>
  <w:footnote w:type="continuationSeparator" w:id="0">
    <w:p w14:paraId="103DE949" w14:textId="77777777" w:rsidR="00DD4A0A" w:rsidRDefault="00DD4A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01582CE"/>
    <w:multiLevelType w:val="multilevel"/>
    <w:tmpl w:val="F990A3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1B217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1A10AE2"/>
    <w:multiLevelType w:val="hybridMultilevel"/>
    <w:tmpl w:val="72989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7D0DA8"/>
    <w:multiLevelType w:val="hybridMultilevel"/>
    <w:tmpl w:val="ADAAD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7A06E8"/>
    <w:multiLevelType w:val="hybridMultilevel"/>
    <w:tmpl w:val="343C4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D2D2BC6"/>
    <w:multiLevelType w:val="hybridMultilevel"/>
    <w:tmpl w:val="28908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99389347">
    <w:abstractNumId w:val="1"/>
  </w:num>
  <w:num w:numId="2" w16cid:durableId="533081470">
    <w:abstractNumId w:val="0"/>
  </w:num>
  <w:num w:numId="3" w16cid:durableId="164631587">
    <w:abstractNumId w:val="3"/>
  </w:num>
  <w:num w:numId="4" w16cid:durableId="1342930156">
    <w:abstractNumId w:val="4"/>
  </w:num>
  <w:num w:numId="5" w16cid:durableId="1978879857">
    <w:abstractNumId w:val="5"/>
  </w:num>
  <w:num w:numId="6" w16cid:durableId="8542355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F4D15"/>
    <w:rsid w:val="004E29B3"/>
    <w:rsid w:val="00546D66"/>
    <w:rsid w:val="00562D9B"/>
    <w:rsid w:val="00590D07"/>
    <w:rsid w:val="007110A4"/>
    <w:rsid w:val="00713614"/>
    <w:rsid w:val="00784D58"/>
    <w:rsid w:val="008A528F"/>
    <w:rsid w:val="008D6863"/>
    <w:rsid w:val="009252AD"/>
    <w:rsid w:val="009742D1"/>
    <w:rsid w:val="00A446C4"/>
    <w:rsid w:val="00AC01C8"/>
    <w:rsid w:val="00B86B75"/>
    <w:rsid w:val="00BC48D5"/>
    <w:rsid w:val="00C36279"/>
    <w:rsid w:val="00DD4A0A"/>
    <w:rsid w:val="00E315A3"/>
    <w:rsid w:val="00ED5F46"/>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72327263"/>
  <w15:docId w15:val="{12459B2F-CFE0-A44C-9340-A7DA4204E2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Z42jxyeUAFtKT4EJ9R3uNlhOddUYBNlRj9eVhquv68M/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314</Words>
  <Characters>179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michael darkoh</dc:creator>
  <cp:lastModifiedBy>michael darkoh</cp:lastModifiedBy>
  <cp:revision>2</cp:revision>
  <dcterms:created xsi:type="dcterms:W3CDTF">2022-05-06T18:38:00Z</dcterms:created>
  <dcterms:modified xsi:type="dcterms:W3CDTF">2022-05-06T18:38:00Z</dcterms:modified>
</cp:coreProperties>
</file>